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ía</w:t>
      </w:r>
      <w:r>
        <w:t xml:space="preserve"> </w:t>
      </w:r>
      <w:r>
        <w:t xml:space="preserve">de</w:t>
      </w:r>
      <w:r>
        <w:t xml:space="preserve"> </w:t>
      </w:r>
      <w:r>
        <w:t xml:space="preserve">Matemáticas</w:t>
      </w:r>
      <w:r>
        <w:t xml:space="preserve"> </w:t>
      </w:r>
      <w:r>
        <w:t xml:space="preserve">III,</w:t>
      </w:r>
      <w:r>
        <w:t xml:space="preserve"> </w:t>
      </w:r>
      <w:r>
        <w:t xml:space="preserve">Otoño</w:t>
      </w:r>
      <w:r>
        <w:t xml:space="preserve"> </w:t>
      </w:r>
      <w:r>
        <w:t xml:space="preserve">2023.</w:t>
      </w:r>
      <w:r>
        <w:t xml:space="preserve"> </w:t>
      </w:r>
      <w:r>
        <w:t xml:space="preserve">Segundo</w:t>
      </w:r>
      <w:r>
        <w:t xml:space="preserve"> </w:t>
      </w:r>
      <w:r>
        <w:t xml:space="preserve">Parcial</w:t>
      </w:r>
    </w:p>
    <w:bookmarkStart w:id="20" w:name="subespacios-vectoriales"/>
    <w:p>
      <w:pPr>
        <w:pStyle w:val="Heading2"/>
      </w:pPr>
      <w:r>
        <w:t xml:space="preserve">Subespacios Vectoriales</w:t>
      </w:r>
    </w:p>
    <w:p>
      <w:pPr>
        <w:numPr>
          <w:ilvl w:val="0"/>
          <w:numId w:val="1001"/>
        </w:numPr>
        <w:pStyle w:val="Compact"/>
      </w:pPr>
      <w:r>
        <w:t xml:space="preserve">Determine si los siguientes conjuntos son sub-espacios vectoriales:</w:t>
      </w:r>
    </w:p>
    <w:p>
      <w:pPr>
        <w:numPr>
          <w:ilvl w:val="0"/>
          <w:numId w:val="1002"/>
        </w:numPr>
      </w:pPr>
      <m:oMath>
        <m:r>
          <m:t>V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22</m:t>
            </m:r>
          </m:sub>
        </m:sSub>
        <m:r>
          <m:rPr>
            <m:sty m:val="p"/>
          </m:rPr>
          <m:t>;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a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e>
                <m:e>
                  <m:r>
                    <m:t>0</m:t>
                  </m:r>
                </m:e>
              </m:mr>
            </m:m>
          </m:e>
        </m:d>
        <m:r>
          <m:rPr>
            <m:sty m:val="p"/>
          </m:rPr>
          <m:t>,</m:t>
        </m:r>
        <m:r>
          <m:t>a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}</m:t>
        </m:r>
      </m:oMath>
    </w:p>
    <w:p>
      <w:pPr>
        <w:numPr>
          <w:ilvl w:val="0"/>
          <w:numId w:val="1002"/>
        </w:numPr>
      </w:pPr>
      <m:oMath>
        <m:r>
          <m:t>V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22</m:t>
            </m:r>
          </m:sub>
        </m:sSub>
        <m:r>
          <m:rPr>
            <m:sty m:val="p"/>
          </m:rPr>
          <m:t>;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}</m:t>
        </m:r>
      </m:oMath>
    </w:p>
    <w:p>
      <w:pPr>
        <w:numPr>
          <w:ilvl w:val="0"/>
          <w:numId w:val="1002"/>
        </w:numPr>
      </w:pPr>
      <m:oMath>
        <m:r>
          <m:t>V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rPr>
            <m:sty m:val="p"/>
          </m:rPr>
          <m:t>;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p</m:t>
        </m:r>
        <m:r>
          <m:rPr>
            <m:sty m:val="p"/>
          </m:rPr>
          <m:t>∈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rPr>
            <m:sty m:val="p"/>
          </m:rPr>
          <m:t>: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</w:p>
    <w:p>
      <w:pPr>
        <w:numPr>
          <w:ilvl w:val="0"/>
          <w:numId w:val="1002"/>
        </w:numPr>
      </w:pPr>
      <m:oMath>
        <m:r>
          <m:t>V</m:t>
        </m:r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rPr>
            <m:sty m:val="p"/>
          </m:rPr>
          <m:t>;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</m:mr>
              <m:mr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</m:mr>
            </m:m>
          </m:e>
        </m:d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}</m:t>
        </m:r>
      </m:oMath>
    </w:p>
    <w:bookmarkEnd w:id="20"/>
    <w:bookmarkStart w:id="21" w:name="combinación-lineal"/>
    <w:p>
      <w:pPr>
        <w:pStyle w:val="Heading2"/>
      </w:pPr>
      <w:r>
        <w:t xml:space="preserve">Combinación Lineal</w:t>
      </w:r>
    </w:p>
    <w:p>
      <w:pPr>
        <w:numPr>
          <w:ilvl w:val="0"/>
          <w:numId w:val="1003"/>
        </w:numPr>
        <w:pStyle w:val="Compact"/>
      </w:pPr>
      <w:r>
        <w:t xml:space="preserve">Dados los vectores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 Exprese los siguientes vectores como combinaciones lineales de</w:t>
      </w:r>
      <w:r>
        <w:t xml:space="preserve"> </w:t>
      </w:r>
      <m:oMath>
        <m:r>
          <m:t>u</m:t>
        </m:r>
      </m:oMath>
      <w:r>
        <w:t xml:space="preserve">,</w:t>
      </w:r>
      <m:oMath>
        <m:r>
          <m:t>v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w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</w:p>
    <w:p>
      <w:pPr>
        <w:pStyle w:val="FirstParagraph"/>
      </w:pPr>
      <w:r>
        <w:t xml:space="preserve">$$
  \left[\begin{matrix}2 &amp; 1 &amp; 3 &amp; 5\\1 &amp; -1 &amp; 2 &amp; 5\\4 &amp; 3 &amp; 5 &amp; 9\end{matrix}\right]
\underrightarrow{ R_{3} \leftrightarrow R_{1} }
\left[\begin{matrix}4 &amp; 3 &amp; 5 &amp; 9\\1 &amp; -1 &amp; 2 &amp; 5\\2 &amp; 1 &amp; 3 &amp; 5\end{matrix}\right]
\underrightarrow{ R_2 + (- \frac{1}{4})R_1 } \\
\left[\begin{matrix}4 &amp; 3 &amp; 5 &amp; 9\\0 &amp; - \frac{7}{4} &amp; \frac{3}{4} &amp; \frac{11}{4}\\2 &amp; 1 &amp; 3 &amp; 5\end{matrix}\right]
\underrightarrow{ R_3 + (- \frac{1}{2})R_1 }
\left[\begin{matrix}4 &amp; 3 &amp; 5 &amp; 9\\0 &amp; - \frac{7}{4} &amp; \frac{3}{4} &amp; \frac{11}{4}\\0 &amp; - \frac{1}{2} &amp; \frac{1}{2} &amp; \frac{1}{2}\end{matrix}\right]
\underrightarrow{ R_{2} \leftrightarrow R_{2} } \\
\left[\begin{matrix}4 &amp; 3 &amp; 5 &amp; 9\\0 &amp; - \frac{7}{4} &amp; \frac{3}{4} &amp; \frac{11}{4}\\0 &amp; - \frac{1}{2} &amp; \frac{1}{2} &amp; \frac{1}{2}\end{matrix}\right]
\underrightarrow{ R_3 + (- \frac{2}{7})R_2 }
\left[\begin{matrix}4 &amp; 3 &amp; 5 &amp; 9\\0 &amp; - \frac{7}{4} &amp; \frac{3}{4} &amp; \frac{11}{4}\\0 &amp; 0 &amp; \frac{2}{7} &amp; - \frac{2}{7}\end{matrix}\right]
\underrightarrow{ R_{3} \leftrightarrow R_{3} } \\
\left[\begin{matrix}4 &amp; 3 &amp; 5 &amp; 9\\0 &amp; - \frac{7}{4} &amp; \frac{3}{4} &amp; \frac{11}{4}\\0 &amp; 0 &amp; \frac{2}{7} &amp; - \frac{2}{7}\end{matrix}\right]
\underrightarrow{ \frac{R_3}{\frac{2}{7}} }
\left[\begin{matrix}4 &amp; 3 &amp; 5 &amp; 9\\0 &amp; - \frac{7}{4} &amp; \frac{3}{4} &amp; \frac{11}{4}\\0 &amp; 0 &amp; 1 &amp; -1\end{matrix}\right]
\underrightarrow{ R_2 + (- \frac{3}{4})R_3 } \\
\left[\begin{matrix}4 &amp; 3 &amp; 5 &amp; 9\\0 &amp; - \frac{7}{4} &amp; 0 &amp; \frac{7}{2}\\0 &amp; 0 &amp; 1 &amp; -1\end{matrix}\right]
\underrightarrow{ R_1 + (-5)R_3 }
\left[\begin{matrix}4 &amp; 3 &amp; 0 &amp; 14\\0 &amp; - \frac{7}{4} &amp; 0 &amp; \frac{7}{2}\\0 &amp; 0 &amp; 1 &amp; -1\end{matrix}\right]
\underrightarrow{ \frac{R_2}{- \frac{7}{4}} } \\
\left[\begin{matrix}4 &amp; 3 &amp; 0 &amp; 14\\0 &amp; 1 &amp; 0 &amp; -2\\0 &amp; 0 &amp; 1 &amp; -1\end{matrix}\right]
\underrightarrow{ R_1 + (-3)R_2 }
\left[\begin{matrix}4 &amp; 0 &amp; 0 &amp; 20\\0 &amp; 1 &amp; 0 &amp; -2\\0 &amp; 0 &amp; 1 &amp; -1\end{matrix}\right]
\underrightarrow{ \frac{R_1}{4} }
\left[\begin{matrix}1 &amp; 0 &amp; 0 &amp; 5\\0 &amp; 1 &amp; 0 &amp; -2\\0 &amp; 0 &amp; 1 &amp; -1\end{matrix}\right]
  $$</w:t>
      </w:r>
    </w:p>
    <w:p>
      <w:pPr>
        <w:numPr>
          <w:ilvl w:val="0"/>
          <w:numId w:val="1005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</w:p>
    <w:p>
      <w:pPr>
        <w:pStyle w:val="FirstParagraph"/>
      </w:pPr>
      <w:r>
        <w:t xml:space="preserve">$$
  \left[\begin{matrix}2 &amp; 1 &amp; 3 &amp; 2\\1 &amp; -1 &amp; 2 &amp; 0\\4 &amp; 3 &amp; 5 &amp; 6\end{matrix}\right]
\underrightarrow{ R_{3} \leftrightarrow R_{1} }
\left[\begin{matrix}4 &amp; 3 &amp; 5 &amp; 6\\1 &amp; -1 &amp; 2 &amp; 0\\2 &amp; 1 &amp; 3 &amp; 2\end{matrix}\right]
\underrightarrow{ R_2 + (- \frac{1}{4})R_1 }
\left[\begin{matrix}4 &amp; 3 &amp; 5 &amp; 6\\0 &amp; - \frac{7}{4} &amp; \frac{3}{4} &amp; - \frac{3}{2}\\2 &amp; 1 &amp; 3 &amp; 2\end{matrix}\right]
\underrightarrow{ R_3 + (- \frac{1}{2})R_1 }
\\
\left[\begin{matrix}4 &amp; 3 &amp; 5 &amp; 6\\0 &amp; - \frac{7}{4} &amp; \frac{3}{4} &amp; - \frac{3}{2}\\0 &amp; - \frac{1}{2} &amp; \frac{1}{2} &amp; -1\end{matrix}\right]
\underrightarrow{ R_{2} \leftrightarrow R_{2} }
\left[\begin{matrix}4 &amp; 3 &amp; 5 &amp; 6\\0 &amp; - \frac{7}{4} &amp; \frac{3}{4} &amp; - \frac{3}{2}\\0 &amp; - \frac{1}{2} &amp; \frac{1}{2} &amp; -1\end{matrix}\right]
\underrightarrow{ R_3 + (- \frac{2}{7})R_2 }
\\
\left[\begin{matrix}4 &amp; 3 &amp; 5 &amp; 6\\0 &amp; - \frac{7}{4} &amp; \frac{3}{4} &amp; - \frac{3}{2}\\0 &amp; 0 &amp; \frac{2}{7} &amp; - \frac{4}{7}\end{matrix}\right]
\underrightarrow{ R_{3} \leftrightarrow R_{3} }
\left[\begin{matrix}4 &amp; 3 &amp; 5 &amp; 6\\0 &amp; - \frac{7}{4} &amp; \frac{3}{4} &amp; - \frac{3}{2}\\0 &amp; 0 &amp; \frac{2}{7} &amp; - \frac{4}{7}\end{matrix}\right]
\underrightarrow{ \frac{R_3}{\frac{2}{7}} }
\left[\begin{matrix}4 &amp; 3 &amp; 5 &amp; 6\\0 &amp; - \frac{7}{4} &amp; \frac{3}{4} &amp; - \frac{3}{2}\\0 &amp; 0 &amp; 1 &amp; -2\end{matrix}\right]
\underrightarrow{ R_2 + (- \frac{3}{4})R_3 }
\left[\begin{matrix}4 &amp; 3 &amp; 5 &amp; 6\\0 &amp; - \frac{7}{4} &amp; 0 &amp; 0\\0 &amp; 0 &amp; 1 &amp; -2\end{matrix}\right]
\underrightarrow{ R_1 + (-5)R_3 }
\\
\left[\begin{matrix}4 &amp; 3 &amp; 0 &amp; 16\\0 &amp; - \frac{7}{4} &amp; 0 &amp; 0\\0 &amp; 0 &amp; 1 &amp; -2\end{matrix}\right]
\underrightarrow{ \frac{R_2}{- \frac{7}{4}} }
\left[\begin{matrix}4 &amp; 3 &amp; 0 &amp; 16\\0 &amp; 1 &amp; 0 &amp; 0\\0 &amp; 0 &amp; 1 &amp; -2\end{matrix}\right]
\underrightarrow{ R_1 + (-3)R_2 }
\\
\left[\begin{matrix}4 &amp; 0 &amp; 0 &amp; 16\\0 &amp; 1 &amp; 0 &amp; 0\\0 &amp; 0 &amp; 1 &amp; -2\end{matrix}\right]
\underrightarrow{ \frac{R_1}{4} }
\left[\begin{matrix}1 &amp; 0 &amp; 0 &amp; 4\\0 &amp; 1 &amp; 0 &amp; 0\\0 &amp; 0 &amp; 1 &amp; -2\end{matrix}\right]
  $$</w:t>
      </w:r>
    </w:p>
    <w:p>
      <w:pPr>
        <w:numPr>
          <w:ilvl w:val="0"/>
          <w:numId w:val="1006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</w:p>
    <w:p>
      <w:pPr>
        <w:pStyle w:val="FirstParagraph"/>
      </w:pPr>
      <w:r>
        <w:t xml:space="preserve">$$
  \left[\begin{matrix}2 &amp; 1 &amp; 3 &amp; 2\\1 &amp; -1 &amp; 2 &amp; 2\\4 &amp; 3 &amp; 5 &amp; 3\end{matrix}\right]
\underrightarrow{ R_{3} \leftrightarrow R_{1} }
\left[\begin{matrix}4 &amp; 3 &amp; 5 &amp; 3\\1 &amp; -1 &amp; 2 &amp; 2\\2 &amp; 1 &amp; 3 &amp; 2\end{matrix}\right]
\underrightarrow{ R_2 + (- \frac{1}{4})R_1 }
\left[\begin{matrix}4 &amp; 3 &amp; 5 &amp; 3\\0 &amp; - \frac{7}{4} &amp; \frac{3}{4} &amp; \frac{5}{4}\\2 &amp; 1 &amp; 3 &amp; 2\end{matrix}\right]
\underrightarrow{ R_3 + (- \frac{1}{2})R_1 }
\\
\left[\begin{matrix}4 &amp; 3 &amp; 5 &amp; 3\\0 &amp; - \frac{7}{4} &amp; \frac{3}{4} &amp; \frac{5}{4}\\0 &amp; - \frac{1}{2} &amp; \frac{1}{2} &amp; \frac{1}{2}\end{matrix}\right]
\underrightarrow{ R_{2} \leftrightarrow R_{2} }
\left[\begin{matrix}4 &amp; 3 &amp; 5 &amp; 3\\0 &amp; - \frac{7}{4} &amp; \frac{3}{4} &amp; \frac{5}{4}\\0 &amp; - \frac{1}{2} &amp; \frac{1}{2} &amp; \frac{1}{2}\end{matrix}\right]
\underrightarrow{ R_3 + (- \frac{2}{7})R_2 }
\\
\left[\begin{matrix}4 &amp; 3 &amp; 5 &amp; 3\\0 &amp; - \frac{7}{4} &amp; \frac{3}{4} &amp; \frac{5}{4}\\0 &amp; 0 &amp; \frac{2}{7} &amp; \frac{1}{7}\end{matrix}\right]
\underrightarrow{ R_{3} \leftrightarrow R_{3} }
\left[\begin{matrix}4 &amp; 3 &amp; 5 &amp; 3\\0 &amp; - \frac{7}{4} &amp; \frac{3}{4} &amp; \frac{5}{4}\\0 &amp; 0 &amp; \frac{2}{7} &amp; \frac{1}{7}\end{matrix}\right]
\underrightarrow{ \frac{R_3}{\frac{2}{7}} }
\left[\begin{matrix}4 &amp; 3 &amp; 5 &amp; 3\\0 &amp; - \frac{7}{4} &amp; \frac{3}{4} &amp; \frac{5}{4}\\0 &amp; 0 &amp; 1 &amp; \frac{1}{2}\end{matrix}\right]
\underrightarrow{ R_2 + (- \frac{3}{4})R_3 }
\left[\begin{matrix}4 &amp; 3 &amp; 5 &amp; 3\\0 &amp; - \frac{7}{4} &amp; 0 &amp; \frac{7}{8}\\0 &amp; 0 &amp; 1 &amp; \frac{1}{2}\end{matrix}\right]
\underrightarrow{ R_1 + (-5)R_3 }
\\
\left[\begin{matrix}4 &amp; 3 &amp; 0 &amp; \frac{1}{2}\\0 &amp; - \frac{7}{4} &amp; 0 &amp; \frac{7}{8}\\0 &amp; 0 &amp; 1 &amp; \frac{1}{2}\end{matrix}\right]
\underrightarrow{ \frac{R_2}{- \frac{7}{4}} }
\left[\begin{matrix}4 &amp; 3 &amp; 0 &amp; \frac{1}{2}\\0 &amp; 1 &amp; 0 &amp; - \frac{1}{2}\\0 &amp; 0 &amp; 1 &amp; \frac{1}{2}\end{matrix}\right]
\underrightarrow{ R_1 + (-3)R_2 }
\\
\left[\begin{matrix}4 &amp; 0 &amp; 0 &amp; 2\\0 &amp; 1 &amp; 0 &amp; - \frac{1}{2}\\0 &amp; 0 &amp; 1 &amp; \frac{1}{2}\end{matrix}\right]
\underrightarrow{ \frac{R_1}{4} }
\left[\begin{matrix}1 &amp; 0 &amp; 0 &amp; \frac{1}{2}\\0 &amp; 1 &amp; 0 &amp; - \frac{1}{2}\\0 &amp; 0 &amp; 1 &amp; \frac{1}{2}\end{matrix}\right]
  $$</w:t>
      </w:r>
    </w:p>
    <w:p>
      <w:pPr>
        <w:numPr>
          <w:ilvl w:val="0"/>
          <w:numId w:val="1007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FirstParagraph"/>
      </w:pPr>
      <w:r>
        <w:t xml:space="preserve">$$
  \left[\begin{matrix}2 &amp; 1 &amp; 3 &amp; -1.0\\1 &amp; -1 &amp; 2 &amp; 3.0\\4 &amp; 3 &amp; 5 &amp; 0.5\end{matrix}\right]
\underrightarrow{ R_{3} \leftrightarrow R_{1} }
\left[\begin{matrix}4 &amp; 3 &amp; 5 &amp; 0.5\\1 &amp; -1 &amp; 2 &amp; 3.0\\2 &amp; 1 &amp; 3 &amp; -1.0\end{matrix}\right]
\underrightarrow{ R_2 + (- \frac{1}{4})R_1 }
\left[\begin{matrix}4 &amp; 3 &amp; 5 &amp; 0.5\\0 &amp; - \frac{7}{4} &amp; \frac{3}{4} &amp; 2.875\\2 &amp; 1 &amp; 3 &amp; -1.0\end{matrix}\right]
\underrightarrow{ R_3 + (- \frac{1}{2})R_1 }
\\
\left[\begin{matrix}4 &amp; 3 &amp; 5 &amp; 0.5\\0 &amp; - \frac{7}{4} &amp; \frac{3}{4} &amp; 2.875\\0 &amp; - \frac{1}{2} &amp; \frac{1}{2} &amp; -1.25\end{matrix}\right]
\underrightarrow{ R_{2} \leftrightarrow R_{2} }
\left[\begin{matrix}4 &amp; 3 &amp; 5 &amp; 0.5\\0 &amp; - \frac{7}{4} &amp; \frac{3}{4} &amp; 2.875\\0 &amp; - \frac{1}{2} &amp; \frac{1}{2} &amp; -1.25\end{matrix}\right]
\underrightarrow{ R_3 + (- \frac{2}{7})R_2 }
\\
\left[\begin{matrix}4 &amp; 3 &amp; 5 &amp; 0.5\\0 &amp; - \frac{7}{4} &amp; \frac{3}{4} &amp; 2.875\\0 &amp; 0 &amp; \frac{2}{7} &amp; -2.07142857142857\end{matrix}\right]
\underrightarrow{ R_{3} \leftrightarrow R_{3} }
\left[\begin{matrix}4 &amp; 3 &amp; 5 &amp; 0.5\\0 &amp; - \frac{7}{4} &amp; \frac{3}{4} &amp; 2.875\\0 &amp; 0 &amp; \frac{2}{7} &amp; -2.07142857142857\end{matrix}\right]
\underrightarrow{ \frac{R_3}{\frac{2}{7}} }
\left[\begin{matrix}4 &amp; 3 &amp; 5 &amp; 0.5\\0 &amp; - \frac{7}{4} &amp; \frac{3}{4} &amp; 2.875\\0 &amp; 0 &amp; 1 &amp; -7.25\end{matrix}\right]
\underrightarrow{ R_2 + (- \frac{3}{4})R_3 }
\left[\begin{matrix}4 &amp; 3 &amp; 5 &amp; 0.5\\0 &amp; - \frac{7}{4} &amp; 0 &amp; 8.3125\\0 &amp; 0 &amp; 1 &amp; -7.25\end{matrix}\right]
\underrightarrow{ R_1 + (-5)R_3 }
\\
\left[\begin{matrix}4 &amp; 3 &amp; 0 &amp; 36.75\\0 &amp; - \frac{7}{4} &amp; 0 &amp; 8.3125\\0 &amp; 0 &amp; 1 &amp; -7.25\end{matrix}\right]
\underrightarrow{ \frac{R_2}{- \frac{7}{4}} }
\left[\begin{matrix}4 &amp; 3 &amp; 0 &amp; 36.75\\0 &amp; 1 &amp; 0 &amp; -4.75\\0 &amp; 0 &amp; 1 &amp; -7.25\end{matrix}\right]
\underrightarrow{ R_1 + (-3)R_2 }
\\
\left[\begin{matrix}4 &amp; 0 &amp; 0 &amp; 51.0\\0 &amp; 1 &amp; 0 &amp; -4.75\\0 &amp; 0 &amp; 1 &amp; -7.25\end{matrix}\right]
\underrightarrow{ \frac{R_1}{4} }
\left[\begin{matrix}1 &amp; 0 &amp; 0 &amp; 12.75\\0 &amp; 1 &amp; 0 &amp; -4.75\\0 &amp; 0 &amp; 1 &amp; -7.25\end{matrix}\right]
  $$</w:t>
      </w:r>
    </w:p>
    <w:p>
      <w:pPr>
        <w:numPr>
          <w:ilvl w:val="0"/>
          <w:numId w:val="1008"/>
        </w:numPr>
        <w:pStyle w:val="Compact"/>
      </w:pPr>
      <w:r>
        <w:t xml:space="preserve">Si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Exprese los siguientes polinomios como una combinación d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m:oMath>
        <m:r>
          <m:t>9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$$
  \left[\begin{matrix}4 &amp; 3 &amp; 5 &amp; -5\\1 &amp; -1 &amp; 2 &amp; 9\\2 &amp; 1 &amp; 3 &amp; 5\end{matrix}\right]
\underrightarrow{ R_{1} \leftrightarrow R_{1} }
\left[\begin{matrix}4 &amp; 3 &amp; 5 &amp; -5\\1 &amp; -1 &amp; 2 &amp; 9\\2 &amp; 1 &amp; 3 &amp; 5\end{matrix}\right]
\underrightarrow{ R_2 + (- \frac{1}{4})R_1 }
\left[\begin{matrix}4 &amp; 3 &amp; 5 &amp; -5\\0 &amp; - \frac{7}{4} &amp; \frac{3}{4} &amp; \frac{41}{4}\\2 &amp; 1 &amp; 3 &amp; 5\end{matrix}\right]
\underrightarrow{ R_3 + (- \frac{1}{2})R_1 }
\\
\left[\begin{matrix}4 &amp; 3 &amp; 5 &amp; -5\\0 &amp; - \frac{7}{4} &amp; \frac{3}{4} &amp; \frac{41}{4}\\0 &amp; - \frac{1}{2} &amp; \frac{1}{2} &amp; \frac{15}{2}\end{matrix}\right]
\underrightarrow{ R_{2} \leftrightarrow R_{2} }
\left[\begin{matrix}4 &amp; 3 &amp; 5 &amp; -5\\0 &amp; - \frac{7}{4} &amp; \frac{3}{4} &amp; \frac{41}{4}\\0 &amp; - \frac{1}{2} &amp; \frac{1}{2} &amp; \frac{15}{2}\end{matrix}\right]
\underrightarrow{ R_3 + (- \frac{2}{7})R_2 }
\\
\left[\begin{matrix}4 &amp; 3 &amp; 5 &amp; -5\\0 &amp; - \frac{7}{4} &amp; \frac{3}{4} &amp; \frac{41}{4}\\0 &amp; 0 &amp; \frac{2}{7} &amp; \frac{32}{7}\end{matrix}\right]
\underrightarrow{ R_{3} \leftrightarrow R_{3} }
\left[\begin{matrix}4 &amp; 3 &amp; 5 &amp; -5\\0 &amp; - \frac{7}{4} &amp; \frac{3}{4} &amp; \frac{41}{4}\\0 &amp; 0 &amp; \frac{2}{7} &amp; \frac{32}{7}\end{matrix}\right]
\underrightarrow{ \frac{R_3}{\frac{2}{7}} }
\left[\begin{matrix}4 &amp; 3 &amp; 5 &amp; -5\\0 &amp; - \frac{7}{4} &amp; \frac{3}{4} &amp; \frac{41}{4}\\0 &amp; 0 &amp; 1 &amp; 16\end{matrix}\right]
\underrightarrow{ R_2 + (- \frac{3}{4})R_3 }
\left[\begin{matrix}4 &amp; 3 &amp; 5 &amp; -5\\0 &amp; - \frac{7}{4} &amp; 0 &amp; - \frac{7}{4}\\0 &amp; 0 &amp; 1 &amp; 16\end{matrix}\right]
\underrightarrow{ R_1 + (-5)R_3 }
\\
\left[\begin{matrix}4 &amp; 3 &amp; 0 &amp; -85\\0 &amp; - \frac{7}{4} &amp; 0 &amp; - \frac{7}{4}\\0 &amp; 0 &amp; 1 &amp; 16\end{matrix}\right]
\underrightarrow{ \frac{R_2}{- \frac{7}{4}} }
\left[\begin{matrix}4 &amp; 3 &amp; 0 &amp; -85\\0 &amp; 1 &amp; 0 &amp; 1\\0 &amp; 0 &amp; 1 &amp; 16\end{matrix}\right]
\underrightarrow{ R_1 + (-3)R_2 }
\\
\left[\begin{matrix}4 &amp; 0 &amp; 0 &amp; -88\\0 &amp; 1 &amp; 0 &amp; 1\\0 &amp; 0 &amp; 1 &amp; 16\end{matrix}\right]
\underrightarrow{ \frac{R_1}{4} }
\left[\begin{matrix}1 &amp; 0 &amp; 0 &amp; -22\\0 &amp; 1 &amp; 0 &amp; 1\\0 &amp; 0 &amp; 1 &amp; 16\end{matrix}\right]
  $$</w:t>
      </w:r>
    </w:p>
    <w:p>
      <w:pPr>
        <w:numPr>
          <w:ilvl w:val="0"/>
          <w:numId w:val="1010"/>
        </w:numPr>
        <w:pStyle w:val="Compact"/>
      </w:pPr>
      <m:oMath>
        <m:r>
          <m:t>2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$$
  \left[\begin{matrix}4 &amp; 3 &amp; 5 &amp; 6\\1 &amp; -1 &amp; 2 &amp; 0\\2 &amp; 1 &amp; 3 &amp; 2\end{matrix}\right]
\underrightarrow{ R_{1} \leftrightarrow R_{1} }
\left[\begin{matrix}4 &amp; 3 &amp; 5 &amp; 6\\1 &amp; -1 &amp; 2 &amp; 0\\2 &amp; 1 &amp; 3 &amp; 2\end{matrix}\right]
\underrightarrow{ R_2 + (- \frac{1}{4})R_1 }
\left[\begin{matrix}4 &amp; 3 &amp; 5 &amp; 6\\0 &amp; - \frac{7}{4} &amp; \frac{3}{4} &amp; - \frac{3}{2}\\2 &amp; 1 &amp; 3 &amp; 2\end{matrix}\right]
\underrightarrow{ R_3 + (- \frac{1}{2})R_1 }
\\
\left[\begin{matrix}4 &amp; 3 &amp; 5 &amp; 6\\0 &amp; - \frac{7}{4} &amp; \frac{3}{4} &amp; - \frac{3}{2}\\0 &amp; - \frac{1}{2} &amp; \frac{1}{2} &amp; -1\end{matrix}\right]
\underrightarrow{ R_{2} \leftrightarrow R_{2} }
\left[\begin{matrix}4 &amp; 3 &amp; 5 &amp; 6\\0 &amp; - \frac{7}{4} &amp; \frac{3}{4} &amp; - \frac{3}{2}\\0 &amp; - \frac{1}{2} &amp; \frac{1}{2} &amp; -1\end{matrix}\right]
\underrightarrow{ R_3 + (- \frac{2}{7})R_2 }
\\
\left[\begin{matrix}4 &amp; 3 &amp; 5 &amp; 6\\0 &amp; - \frac{7}{4} &amp; \frac{3}{4} &amp; - \frac{3}{2}\\0 &amp; 0 &amp; \frac{2}{7} &amp; - \frac{4}{7}\end{matrix}\right]
\underrightarrow{ R_{3} \leftrightarrow R_{3} }
\left[\begin{matrix}4 &amp; 3 &amp; 5 &amp; 6\\0 &amp; - \frac{7}{4} &amp; \frac{3}{4} &amp; - \frac{3}{2}\\0 &amp; 0 &amp; \frac{2}{7} &amp; - \frac{4}{7}\end{matrix}\right]
\underrightarrow{ \frac{R_3}{\frac{2}{7}} }
\left[\begin{matrix}4 &amp; 3 &amp; 5 &amp; 6\\0 &amp; - \frac{7}{4} &amp; \frac{3}{4} &amp; - \frac{3}{2}\\0 &amp; 0 &amp; 1 &amp; -2\end{matrix}\right]
\underrightarrow{ R_2 + (- \frac{3}{4})R_3 }
\left[\begin{matrix}4 &amp; 3 &amp; 5 &amp; 6\\0 &amp; - \frac{7}{4} &amp; 0 &amp; 0\\0 &amp; 0 &amp; 1 &amp; -2\end{matrix}\right]
\underrightarrow{ R_1 + (-5)R_3 }
\\
\left[\begin{matrix}4 &amp; 3 &amp; 0 &amp; 16\\0 &amp; - \frac{7}{4} &amp; 0 &amp; 0\\0 &amp; 0 &amp; 1 &amp; -2\end{matrix}\right]
\underrightarrow{ \frac{R_2}{- \frac{7}{4}} }
\left[\begin{matrix}4 &amp; 3 &amp; 0 &amp; 16\\0 &amp; 1 &amp; 0 &amp; 0\\0 &amp; 0 &amp; 1 &amp; -2\end{matrix}\right]
\underrightarrow{ R_1 + (-3)R_2 }
\\
\left[\begin{matrix}4 &amp; 0 &amp; 0 &amp; 16\\0 &amp; 1 &amp; 0 &amp; 0\\0 &amp; 0 &amp; 1 &amp; -2\end{matrix}\right]
\underrightarrow{ \frac{R_1}{4} }
\left[\begin{matrix}1 &amp; 0 &amp; 0 &amp; 4\\0 &amp; 1 &amp; 0 &amp; 0\\0 &amp; 0 &amp; 1 &amp; -2\end{matrix}\right]
  $$</w:t>
      </w:r>
    </w:p>
    <w:p>
      <w:pPr>
        <w:numPr>
          <w:ilvl w:val="0"/>
          <w:numId w:val="1011"/>
        </w:numPr>
        <w:pStyle w:val="Compact"/>
      </w:pPr>
      <m:oMath>
        <m:r>
          <m:t>3</m:t>
        </m:r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</m:oMath>
    </w:p>
    <w:p>
      <w:pPr>
        <w:pStyle w:val="FirstParagraph"/>
      </w:pPr>
      <w:r>
        <w:t xml:space="preserve">$$
  \left[\begin{matrix}4 &amp; 3 &amp; 5 &amp; -0.5\\1 &amp; -1 &amp; 2 &amp; 1.0\\2 &amp; 1 &amp; 3 &amp; 3.0\end{matrix}\right]
\underrightarrow{ R_{1} \leftrightarrow R_{1} }
\left[\begin{matrix}4 &amp; 3 &amp; 5 &amp; -0.5\\1 &amp; -1 &amp; 2 &amp; 1.0\\2 &amp; 1 &amp; 3 &amp; 3.0\end{matrix}\right]
\underrightarrow{ R_2 + (- \frac{1}{4})R_1 }
\left[\begin{matrix}4 &amp; 3 &amp; 5 &amp; -0.5\\0 &amp; - \frac{7}{4} &amp; \frac{3}{4} &amp; 1.125\\2 &amp; 1 &amp; 3 &amp; 3.0\end{matrix}\right]
\underrightarrow{ R_3 + (- \frac{1}{2})R_1 }
\\
\left[\begin{matrix}4 &amp; 3 &amp; 5 &amp; -0.5\\0 &amp; - \frac{7}{4} &amp; \frac{3}{4} &amp; 1.125\\0 &amp; - \frac{1}{2} &amp; \frac{1}{2} &amp; 3.25\end{matrix}\right]
\underrightarrow{ R_{2} \leftrightarrow R_{2} }
\left[\begin{matrix}4 &amp; 3 &amp; 5 &amp; -0.5\\0 &amp; - \frac{7}{4} &amp; \frac{3}{4} &amp; 1.125\\0 &amp; - \frac{1}{2} &amp; \frac{1}{2} &amp; 3.25\end{matrix}\right]
\underrightarrow{ R_3 + (- \frac{2}{7})R_2 }
\\
\left[\begin{matrix}4 &amp; 3 &amp; 5 &amp; -0.5\\0 &amp; - \frac{7}{4} &amp; \frac{3}{4} &amp; 1.125\\0 &amp; 0 &amp; \frac{2}{7} &amp; 2.92857142857143\end{matrix}\right]
\underrightarrow{ R_{3} \leftrightarrow R_{3} }
\left[\begin{matrix}4 &amp; 3 &amp; 5 &amp; -0.5\\0 &amp; - \frac{7}{4} &amp; \frac{3}{4} &amp; 1.125\\0 &amp; 0 &amp; \frac{2}{7} &amp; 2.92857142857143\end{matrix}\right]
\underrightarrow{ \frac{R_3}{\frac{2}{7}} }
\left[\begin{matrix}4 &amp; 3 &amp; 5 &amp; -0.5\\0 &amp; - \frac{7}{4} &amp; \frac{3}{4} &amp; 1.125\\0 &amp; 0 &amp; 1 &amp; 10.25\end{matrix}\right]
\underrightarrow{ R_2 + (- \frac{3}{4})R_3 }
\left[\begin{matrix}4 &amp; 3 &amp; 5 &amp; -0.5\\0 &amp; - \frac{7}{4} &amp; 0 &amp; -6.5625\\0 &amp; 0 &amp; 1 &amp; 10.25\end{matrix}\right]
\underrightarrow{ R_1 + (-5)R_3 }
\\
\left[\begin{matrix}4 &amp; 3 &amp; 0 &amp; -51.75\\0 &amp; - \frac{7}{4} &amp; 0 &amp; -6.5625\\0 &amp; 0 &amp; 1 &amp; 10.25\end{matrix}\right]
\underrightarrow{ \frac{R_2}{- \frac{7}{4}} }
\left[\begin{matrix}4 &amp; 3 &amp; 0 &amp; -51.75\\0 &amp; 1 &amp; 0 &amp; 3.75\\0 &amp; 0 &amp; 1 &amp; 10.25\end{matrix}\right]
\underrightarrow{ R_1 + (-3)R_2 }
\\
\left[\begin{matrix}4 &amp; 0 &amp; 0 &amp; -63.0\\0 &amp; 1 &amp; 0 &amp; 3.75\\0 &amp; 0 &amp; 1 &amp; 10.25\end{matrix}\right]
\underrightarrow{ \frac{R_1}{4} }
\left[\begin{matrix}1 &amp; 0 &amp; 0 &amp; -15.75\\0 &amp; 1 &amp; 0 &amp; 3.75\\0 &amp; 0 &amp; 1 &amp; 10.25\end{matrix}\right]
  $$</w:t>
      </w:r>
    </w:p>
    <w:p>
      <w:pPr>
        <w:numPr>
          <w:ilvl w:val="0"/>
          <w:numId w:val="1012"/>
        </w:numPr>
        <w:pStyle w:val="Compact"/>
      </w:pPr>
      <m:oMath>
        <m:r>
          <m:t>7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w:r>
        <w:t xml:space="preserve">$$
  \left[\begin{matrix}4 &amp; 3 &amp; 5 &amp; -2\\1 &amp; -1 &amp; 2 &amp; 7\\2 &amp; 1 &amp; 3 &amp; 1\end{matrix}\right]
\underrightarrow{ R_{1} \leftrightarrow R_{1} }
\left[\begin{matrix}4 &amp; 3 &amp; 5 &amp; -2\\1 &amp; -1 &amp; 2 &amp; 7\\2 &amp; 1 &amp; 3 &amp; 1\end{matrix}\right]
\underrightarrow{ R_2 + (- \frac{1}{4})R_1 }
\left[\begin{matrix}4 &amp; 3 &amp; 5 &amp; -2\\0 &amp; - \frac{7}{4} &amp; \frac{3}{4} &amp; \frac{15}{2}\\2 &amp; 1 &amp; 3 &amp; 1\end{matrix}\right]
\underrightarrow{ R_3 + (- \frac{1}{2})R_1 }
\\
\left[\begin{matrix}4 &amp; 3 &amp; 5 &amp; -2\\0 &amp; - \frac{7}{4} &amp; \frac{3}{4} &amp; \frac{15}{2}\\0 &amp; - \frac{1}{2} &amp; \frac{1}{2} &amp; 2\end{matrix}\right]
\underrightarrow{ R_{2} \leftrightarrow R_{2} }
\left[\begin{matrix}4 &amp; 3 &amp; 5 &amp; -2\\0 &amp; - \frac{7}{4} &amp; \frac{3}{4} &amp; \frac{15}{2}\\0 &amp; - \frac{1}{2} &amp; \frac{1}{2} &amp; 2\end{matrix}\right]
\underrightarrow{ R_3 + (- \frac{2}{7})R_2 }
\\
\left[\begin{matrix}4 &amp; 3 &amp; 5 &amp; -2\\0 &amp; - \frac{7}{4} &amp; \frac{3}{4} &amp; \frac{15}{2}\\0 &amp; 0 &amp; \frac{2}{7} &amp; - \frac{1}{7}\end{matrix}\right]
\underrightarrow{ R_{3} \leftrightarrow R_{3} }
\left[\begin{matrix}4 &amp; 3 &amp; 5 &amp; -2\\0 &amp; - \frac{7}{4} &amp; \frac{3}{4} &amp; \frac{15}{2}\\0 &amp; 0 &amp; \frac{2}{7} &amp; - \frac{1}{7}\end{matrix}\right]
\underrightarrow{ \frac{R_3}{\frac{2}{7}} }
\left[\begin{matrix}4 &amp; 3 &amp; 5 &amp; -2\\0 &amp; - \frac{7}{4} &amp; \frac{3}{4} &amp; \frac{15}{2}\\0 &amp; 0 &amp; 1 &amp; - \frac{1}{2}\end{matrix}\right]
\underrightarrow{ R_2 + (- \frac{3}{4})R_3 }
\left[\begin{matrix}4 &amp; 3 &amp; 5 &amp; -2\\0 &amp; - \frac{7}{4} &amp; 0 &amp; \frac{63}{8}\\0 &amp; 0 &amp; 1 &amp; - \frac{1}{2}\end{matrix}\right]
\underrightarrow{ R_1 + (-5)R_3 }
\\
\left[\begin{matrix}4 &amp; 3 &amp; 0 &amp; \frac{1}{2}\\0 &amp; - \frac{7}{4} &amp; 0 &amp; \frac{63}{8}\\0 &amp; 0 &amp; 1 &amp; - \frac{1}{2}\end{matrix}\right]
\underrightarrow{ \frac{R_2}{- \frac{7}{4}} }
\left[\begin{matrix}4 &amp; 3 &amp; 0 &amp; \frac{1}{2}\\0 &amp; 1 &amp; 0 &amp; - \frac{9}{2}\\0 &amp; 0 &amp; 1 &amp; - \frac{1}{2}\end{matrix}\right]
\underrightarrow{ R_1 + (-3)R_2 }
\\
\left[\begin{matrix}4 &amp; 0 &amp; 0 &amp; 14\\0 &amp; 1 &amp; 0 &amp; - \frac{9}{2}\\0 &amp; 0 &amp; 1 &amp; - \frac{1}{2}\end{matrix}\right]
\underrightarrow{ \frac{R_1}{4} }
\left[\begin{matrix}1 &amp; 0 &amp; 0 &amp; \frac{7}{2}\\0 &amp; 1 &amp; 0 &amp; - \frac{9}{2}\\0 &amp; 0 &amp; 1 &amp; - \frac{1}{2}\end{matrix}\right]
  $$</w:t>
      </w:r>
    </w:p>
    <w:p>
      <w:pPr>
        <w:numPr>
          <w:ilvl w:val="0"/>
          <w:numId w:val="1013"/>
        </w:numPr>
        <w:pStyle w:val="Compact"/>
      </w:pPr>
      <w:r>
        <w:t xml:space="preserve">Escriba a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omo una combinación lineal del conjunto de vectores A.</w:t>
      </w:r>
    </w:p>
    <w:p>
      <w:pPr>
        <w:numPr>
          <w:ilvl w:val="0"/>
          <w:numId w:val="1014"/>
        </w:numPr>
        <w:pStyle w:val="Compact"/>
      </w:pP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  <m:r>
          <m:rPr>
            <m:sty m:val="p"/>
          </m:rPr>
          <m:t>}</m:t>
        </m:r>
      </m:oMath>
    </w:p>
    <w:p>
      <w:pPr>
        <w:pStyle w:val="FirstParagraph"/>
      </w:pPr>
      <w:r>
        <w:t xml:space="preserve">$$
  \left[\begin{matrix}-2 &amp; 4 &amp; 3 &amp; -1\\-1 &amp; -1 &amp; 1 &amp; -2\\-5 &amp; -2 &amp; -3 &amp; 4\end{matrix}\right]
\underrightarrow{ R_{3} \leftrightarrow R_{1} }
\left[\begin{matrix}-5 &amp; -2 &amp; -3 &amp; 4\\-1 &amp; -1 &amp; 1 &amp; -2\\-2 &amp; 4 &amp; 3 &amp; -1\end{matrix}\right]
\underrightarrow{ R_2 + (- \frac{1}{5})R_1 }
\left[\begin{matrix}-5 &amp; -2 &amp; -3 &amp; 4\\0 &amp; - \frac{3}{5} &amp; \frac{8}{5} &amp; - \frac{14}{5}\\-2 &amp; 4 &amp; 3 &amp; -1\end{matrix}\right]
\underrightarrow{ R_3 + (- \frac{2}{5})R_1 }
\\
\left[\begin{matrix}-5 &amp; -2 &amp; -3 &amp; 4\\0 &amp; - \frac{3}{5} &amp; \frac{8}{5} &amp; - \frac{14}{5}\\0 &amp; \frac{24}{5} &amp; \frac{21}{5} &amp; - \frac{13}{5}\end{matrix}\right]
\underrightarrow{ R_{3} \leftrightarrow R_{2} }
\left[\begin{matrix}-5 &amp; -2 &amp; -3 &amp; 4\\0 &amp; \frac{24}{5} &amp; \frac{21}{5} &amp; - \frac{13}{5}\\0 &amp; - \frac{3}{5} &amp; \frac{8}{5} &amp; - \frac{14}{5}\end{matrix}\right]
\underrightarrow{ R_3 + (\frac{1}{8})R_2 }
\\
\left[\begin{matrix}-5 &amp; -2 &amp; -3 &amp; 4\\0 &amp; \frac{24}{5} &amp; \frac{21}{5} &amp; - \frac{13}{5}\\0 &amp; 0 &amp; \frac{17}{8} &amp; - \frac{25}{8}\end{matrix}\right]
\underrightarrow{ R_{3} \leftrightarrow R_{3} }
\left[\begin{matrix}-5 &amp; -2 &amp; -3 &amp; 4\\0 &amp; \frac{24}{5} &amp; \frac{21}{5} &amp; - \frac{13}{5}\\0 &amp; 0 &amp; \frac{17}{8} &amp; - \frac{25}{8}\end{matrix}\right]
\underrightarrow{ \frac{R_3}{\frac{17}{8}} }
\left[\begin{matrix}-5 &amp; -2 &amp; -3 &amp; 4\\0 &amp; \frac{24}{5} &amp; \frac{21}{5} &amp; - \frac{13}{5}\\0 &amp; 0 &amp; 1 &amp; - \frac{25}{17}\end{matrix}\right]
\underrightarrow{ R_2 + (- \frac{21}{5})R_3 }
\left[\begin{matrix}-5 &amp; -2 &amp; -3 &amp; 4\\0 &amp; \frac{24}{5} &amp; 0 &amp; \frac{304}{85}\\0 &amp; 0 &amp; 1 &amp; - \frac{25}{17}\end{matrix}\right]
\underrightarrow{ R_1 + (3)R_3 }
\\
\left[\begin{matrix}-5 &amp; -2 &amp; 0 &amp; - \frac{7}{17}\\0 &amp; \frac{24}{5} &amp; 0 &amp; \frac{304}{85}\\0 &amp; 0 &amp; 1 &amp; - \frac{25}{17}\end{matrix}\right]
\underrightarrow{ \frac{R_2}{\frac{24}{5}} }
\left[\begin{matrix}-5 &amp; -2 &amp; 0 &amp; - \frac{7}{17}\\0 &amp; 1 &amp; 0 &amp; \frac{38}{51}\\0 &amp; 0 &amp; 1 &amp; - \frac{25}{17}\end{matrix}\right]
\underrightarrow{ R_1 + (2)R_2 }
\\
\left[\begin{matrix}-5 &amp; 0 &amp; 0 &amp; \frac{55}{51}\\0 &amp; 1 &amp; 0 &amp; \frac{38}{51}\\0 &amp; 0 &amp; 1 &amp; - \frac{25}{17}\end{matrix}\right]
\underrightarrow{ \frac{R_1}{-5} }
\left[\begin{matrix}1 &amp; 0 &amp; 0 &amp; - \frac{11}{51}\\0 &amp; 1 &amp; 0 &amp; \frac{38}{51}\\0 &amp; 0 &amp; 1 &amp; - \frac{25}{17}\end{matrix}\right]
  $$</w:t>
      </w:r>
    </w:p>
    <w:p>
      <w:pPr>
        <w:numPr>
          <w:ilvl w:val="0"/>
          <w:numId w:val="1015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}</m:t>
        </m:r>
      </m:oMath>
      <w:r>
        <w:t xml:space="preserve">:</w:t>
      </w:r>
    </w:p>
    <w:p>
      <w:pPr>
        <w:pStyle w:val="FirstParagraph"/>
      </w:pPr>
      <w:r>
        <w:t xml:space="preserve">$$
  \begin{bmatrix} 1 &amp; 1 &amp;1 &amp;1 &amp; -1 \\ 0 &amp; 0&amp; -1 &amp; 5 &amp; 2 \\ -1 &amp; 1 &amp;-1 &amp; -1 &amp; 0 \end{bmatrix} \underrightarrow{R_3 \rightarrow R_1 + R_3} \begin{bmatrix}1 &amp; 1&amp;1&amp;1&amp;-1\\0&amp;0&amp;-1&amp;5&amp;2\\0&amp;2&amp;0&amp;0&amp;-1\end{bmatrix} \underrightarrow{R_2 \leftrightarrow R_3}  \\ \begin{bmatrix}1&amp;0&amp;1&amp;1&amp;-\frac{1}{2} \\ 0 &amp; 1&amp;0&amp;0&amp;-\frac{1}{2} \\ 0 &amp; 0&amp;-1&amp;5&amp;2\end{bmatrix} \underrightarrow{-R_3} \begin{bmatrix}1&amp;0&amp;1&amp;1&amp;-\frac{1}{2}\\0&amp;1&amp;0&amp;0&amp;-\frac{1}{2}\\0&amp;0&amp;1&amp;5&amp;-2\end{bmatrix} \rightarrow{R_1 \rightarrow -R_3 + R_1} \\ \begin{bmatrix}1&amp;0&amp;0&amp;6&amp;\frac{3}{2} \\ 0&amp;1&amp;0&amp;0&amp;-\frac{1}{2}\\0&amp;0&amp;1&amp;5&amp;-2\end{bmatrix} \therefore c_1 =  \frac{3}{2}, c_2 = -\frac{1}{2}, c_3 = -2, c_4 = 0
  $$</w:t>
      </w:r>
    </w:p>
    <w:bookmarkEnd w:id="21"/>
    <w:bookmarkStart w:id="22" w:name="Xf861bb54620366f674510777a4aecebcee5cba9"/>
    <w:p>
      <w:pPr>
        <w:pStyle w:val="Heading2"/>
      </w:pPr>
      <w:r>
        <w:t xml:space="preserve">Vectores Linealmente Independientes y Dependientes</w:t>
      </w:r>
    </w:p>
    <w:p>
      <w:pPr>
        <w:numPr>
          <w:ilvl w:val="0"/>
          <w:numId w:val="1016"/>
        </w:numPr>
        <w:pStyle w:val="Compact"/>
      </w:pPr>
      <w:r>
        <w:t xml:space="preserve">Determine los valores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ara que el conjunto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k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k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k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sea lineal-mente independiente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2</m:t>
                    </m:r>
                  </m:e>
                  <m:e>
                    <m:r>
                      <m:t>k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→</m:t>
          </m:r>
          <m:r>
            <m:rPr>
              <m:sty m:val="p"/>
            </m:rPr>
            <m:t>−</m:t>
          </m:r>
          <m:r>
            <m:t>6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k</m:t>
          </m:r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6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2</m:t>
              </m:r>
            </m:e>
          </m:d>
          <m:r>
            <m:rPr>
              <m:sty m:val="p"/>
            </m:rPr>
            <m:t>→</m:t>
          </m:r>
          <m:r>
            <m:t>6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k</m:t>
          </m:r>
          <m:r>
            <m:rPr>
              <m:sty m:val="p"/>
            </m:rPr>
            <m:t>+</m:t>
          </m:r>
          <m:r>
            <m:t>6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→</m:t>
          </m:r>
          <m:r>
            <m:t>2</m:t>
          </m:r>
          <m:r>
            <m:t>k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∴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Sea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el espacio vectorial de todas las funciones con valore real definidas sobre la recta real completa. ¿Cuáles de los siguientes conjuntos de vectores e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on lineal-mente dependientes?</w:t>
      </w:r>
    </w:p>
    <w:p>
      <w:pPr>
        <w:numPr>
          <w:ilvl w:val="0"/>
          <w:numId w:val="1018"/>
        </w:numPr>
      </w:pP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Nos da un sistema incosistente, por lo tanto es linealmente dependiente.</w:t>
      </w:r>
    </w:p>
    <w:p>
      <w:pPr>
        <w:numPr>
          <w:ilvl w:val="0"/>
          <w:numId w:val="1018"/>
        </w:numPr>
      </w:pP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}</m:t>
        </m:r>
      </m:oMath>
    </w:p>
    <w:p>
      <w:pPr>
        <w:pStyle w:val="FirstParagraph"/>
      </w:pPr>
      <w:r>
        <w:t xml:space="preserve">$$
  \begin{bmatrix}x &amp; \cos{x} &amp; 0  \\ 1 &amp; -\sin{x} &amp; 0\end{bmatrix} \underrightarrow{R_1 \leftrightarrow R_2} \begin{bmatrix}1 &amp; -\sin{x} &amp; 0 \\ x &amp; \cos{x} &amp; 0\end{bmatrix} \underrightarrow{-xR_1 + R_2} \begin{bmatrix}1&amp;\sin{x}&amp;0 \\ 0 &amp; \cos{x} +x\sin{x}&amp;0\end{bmatrix}\ \underrightarrow{\frac{1}{\cos{x} + x\sin{x}}}R_2 \\ \begin{bmatrix}1 &amp; -\sin{x} &amp; 0\\ 0&amp;1&amp;0\end{bmatrix} \underrightarrow{\sin{x}R_2 + R_1} \begin{bmatrix}1&amp;0&amp;0\\0&amp;1&amp;0\end{bmatrix} \therefore C_1 = C_2 = 0 \therefore \text{ Solución consistente, por lo tanto es linealmente independiente.}
  $$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,</m:t>
        </m:r>
        <m:r>
          <m:rPr>
            <m:sty m:val="p"/>
          </m:rPr>
          <m:t>sin</m:t>
        </m:r>
        <m:r>
          <m:t>2</m:t>
        </m:r>
        <m:r>
          <m:t>x</m:t>
        </m:r>
        <m:r>
          <m:rPr>
            <m:sty m:val="p"/>
          </m:rPr>
          <m:t>}</m:t>
        </m:r>
      </m:oMath>
    </w:p>
    <w:p>
      <w:pPr>
        <w:pStyle w:val="FirstParagraph"/>
      </w:pPr>
      <w:r>
        <w:t xml:space="preserve">$$
  \begin{bmatrix}0\\0\\0\end{bmatrix} \rightarrow \begin{bmatrix}1\\\sin{x}\\\sin{2x}\end{bmatrix} \therefore \begin{bmatrix}1&amp;\sin{x}&amp;\sin{2x} &amp;0\\ 0 &amp; \cos{x} &amp; 2\cos{2x} &amp; 0 \\ 0 &amp; -\sin{x} &amp; -4\sin{2x}&amp;0\end{bmatrix} \underrightarrow{\frac{1}{\cos{x}}R_2} \begin{bmatrix}1 &amp; \sin{x} &amp; \sin{2x} &amp; 0 \\ 0&amp;1&amp;2\frac{\cos{2x}}{\cos{x}}&amp;0\\0&amp;-\sin{x}&amp;-4\sin{2x}\end{bmatrix} \underrightarrow{-\sin{x}R_2 + R_1 \\ \sin{x}R-2 + R_3} \\ \dots \\ \begin{bmatrix}1&amp;0&amp;0&amp;0\\0&amp;1&amp;0&amp;0\\0&amp;0&amp;1&amp;0\end{bmatrix} \therefore \text{Solución consistente donde } c_1 = c_2 = c_3 = 0 \text{ Por lo tanto es linealmente independiente}
  $$</w:t>
      </w:r>
    </w:p>
    <w:p>
      <w:pPr>
        <w:numPr>
          <w:ilvl w:val="0"/>
          <w:numId w:val="1020"/>
        </w:numPr>
        <w:pStyle w:val="Compact"/>
      </w:pPr>
      <m:oMath>
        <m:r>
          <m:rPr>
            <m:sty m:val="p"/>
          </m:rPr>
          <m:t>{</m:t>
        </m:r>
        <m:r>
          <m:rPr>
            <m:sty m:val="p"/>
          </m:rPr>
          <m:t>cos</m:t>
        </m:r>
        <m:r>
          <m:t>2</m:t>
        </m:r>
        <m:r>
          <m:t>x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El sistema es linealmente independiente por ser un sistema consistente con soluciones infinitas.</w:t>
      </w:r>
    </w:p>
    <w:p>
      <w:pPr>
        <w:numPr>
          <w:ilvl w:val="0"/>
          <w:numId w:val="1021"/>
        </w:numPr>
        <w:pStyle w:val="Compact"/>
      </w:pPr>
      <w:r>
        <w:t xml:space="preserve">Para que los valores de</w:t>
      </w:r>
      <w:r>
        <w:t xml:space="preserve"> </w:t>
      </w:r>
      <m:oMath>
        <m:r>
          <m:t>k</m:t>
        </m:r>
      </m:oMath>
      <w:r>
        <w:t xml:space="preserve">, las siguientes matrices son linealmente independientes de</w:t>
      </w:r>
      <w:r>
        <w:t xml:space="preserve"> </w:t>
      </w:r>
      <m:oMath>
        <m:sSub>
          <m:e>
            <m:r>
              <m:t>M</m:t>
            </m:r>
          </m:e>
          <m:sub>
            <m:r>
              <m:t>22</m:t>
            </m:r>
          </m:sub>
        </m:sSub>
      </m:oMath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k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k</m:t>
                  </m:r>
                </m:e>
                <m:e>
                  <m: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</m:e>
              </m:mr>
            </m:m>
          </m:e>
        </m:d>
      </m:oMath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a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k</m:t>
                    </m:r>
                  </m:e>
                  <m:e>
                    <m:r>
                      <m:t>1</m:t>
                    </m:r>
                  </m:e>
                  <m:e>
                    <m:r>
                      <m:t>c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r>
            <m:rPr>
              <m:nor/>
              <m:sty m:val="p"/>
            </m:rPr>
            <m:t/>
          </m:r>
        </m:oMath>
      </m:oMathPara>
    </w:p>
    <w:p>
      <w:pPr>
        <w:numPr>
          <w:ilvl w:val="0"/>
          <w:numId w:val="1022"/>
        </w:numPr>
        <w:pStyle w:val="Compact"/>
      </w:pPr>
      <w:r>
        <w:t xml:space="preserve">Construya un conjunto de vectores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∈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al que sean linealmente independientes y</w:t>
      </w:r>
      <w:r>
        <w:t xml:space="preserve"> </w:t>
      </w:r>
      <m:oMath>
        <m:sSubSup>
          <m:e>
            <m:r>
              <m:t>v</m:t>
            </m:r>
          </m:e>
          <m:sub>
            <m:r>
              <m:t>1</m:t>
            </m:r>
          </m:sub>
          <m:sup>
            <m:r>
              <m:t>T</m:t>
            </m:r>
          </m:sup>
        </m:sSubSup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Sup>
          <m:e>
            <m:r>
              <m:t>v</m:t>
            </m:r>
          </m:e>
          <m:sub>
            <m:r>
              <m:t>2</m:t>
            </m:r>
          </m:sub>
          <m:sup>
            <m:r>
              <m:t>T</m:t>
            </m:r>
          </m:sup>
        </m:sSubSup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sSub>
            <m:e>
              <m:r>
                <m:t>V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$$
  V_1^T V_2 = \begin{bmatrix}1&amp;0&amp;0\end{bmatrix} \begin{bmatrix}0\\1\\0\end{bmatrix} = 0 \\ V_2^TV_3 = \begin{bmatrix}0&amp;1&amp;0\end{bmatrix} \begin{bmatrix}0\\0\\1\end{bmatrix} = 0 \\ \therefore \\ V_1^TV_2 = V_2^TV_1 = 0
  $$</w:t>
      </w:r>
    </w:p>
    <w:p>
      <w:pPr>
        <w:numPr>
          <w:ilvl w:val="0"/>
          <w:numId w:val="1023"/>
        </w:numPr>
        <w:pStyle w:val="Compact"/>
      </w:pPr>
      <w:r>
        <w:t xml:space="preserve">Sea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3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∈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. Demuestre que si</w:t>
      </w:r>
      <w:r>
        <w:t xml:space="preserve"> </w:t>
      </w:r>
      <m:oMath>
        <m:r>
          <m:t>d</m:t>
        </m:r>
        <m:r>
          <m:t>e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  <m:r>
          <m:rPr>
            <m:sty m:val="p"/>
          </m:rPr>
          <m:t>=</m:t>
        </m:r>
        <m:r>
          <m:t>d</m:t>
        </m:r>
        <m:r>
          <m:t>e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v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v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v</m:t>
                    </m:r>
                  </m:e>
                  <m:sub>
                    <m:r>
                      <m:t>3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, entonce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s lineal-mente independiente.</w:t>
      </w:r>
    </w:p>
    <w:bookmarkEnd w:id="22"/>
    <w:bookmarkStart w:id="23" w:name="bases-y-cambios-de-base"/>
    <w:p>
      <w:pPr>
        <w:pStyle w:val="Heading2"/>
      </w:pPr>
      <w:r>
        <w:t xml:space="preserve">Bases y Cambios de Base</w:t>
      </w:r>
    </w:p>
    <w:p>
      <w:pPr>
        <w:numPr>
          <w:ilvl w:val="0"/>
          <w:numId w:val="1024"/>
        </w:numPr>
      </w:pPr>
      <w:r>
        <w:t xml:space="preserve">Determine una base para el espacio de funciones que satisface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24"/>
        </w:numPr>
      </w:pPr>
      <w:r>
        <w:t xml:space="preserve">Considera las bases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2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para R^2, donde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  <m:r>
          <m:rPr>
            <m:sty m:val="p"/>
          </m:rPr>
          <m:t>,</m:t>
        </m:r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  <m:r>
          <m:rPr>
            <m:sty m:val="p"/>
          </m:rPr>
          <m:t>,</m:t>
        </m:r>
        <m:r>
          <m:t>u</m:t>
        </m:r>
        <m:sSub>
          <m:e>
            <m:r>
              <m:rPr>
                <m:sty m:val="p"/>
              </m:rPr>
              <m:t>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Calcula la matriz de transición de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 </w:t>
      </w:r>
      <w:r>
        <w:t xml:space="preserve">hacia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FirstParagraph"/>
      </w:pPr>
      <w:r>
        <w:t xml:space="preserve">$$
  \left[\begin{matrix}2 &amp; 4 &amp; 1 &amp; -1\\2 &amp; -1 &amp; 3 &amp; -1\end{matrix}\right]
\underrightarrow{ R_{1} \leftrightarrow R_{1} }
\left[\begin{matrix}2 &amp; 4 &amp; 1 &amp; -1\\2 &amp; -1 &amp; 3 &amp; -1\end{matrix}\right]
\underrightarrow{ R_2 + (-1)R_1 }
\left[\begin{matrix}2 &amp; 4 &amp; 1 &amp; -1\\0 &amp; -5 &amp; 2 &amp; 0\end{matrix}\right]
\underrightarrow{ R_{2} \leftrightarrow R_{2} }
\left[\begin{matrix}2 &amp; 4 &amp; 1 &amp; -1\\0 &amp; -5 &amp; 2 &amp; 0\end{matrix}\right]
\underrightarrow{ \frac{R_2}{-5} }
\left[\begin{matrix}2 &amp; 4 &amp; 1 &amp; -1\\0 &amp; 1 &amp; - \frac{2}{5} &amp; 0\end{matrix}\right]
\underrightarrow{ R_1 + (-4)R_2 }
\\
\left[\begin{matrix}2 &amp; 0 &amp; \frac{13}{5} &amp; -1\\0 &amp; 1 &amp; - \frac{2}{5} &amp; 0\end{matrix}\right]
\underrightarrow{ \frac{R_1}{2} }
\left[\begin{matrix}1 &amp; 0 &amp; \frac{13}{10} &amp; - \frac{1}{2}\\0 &amp; 1 &amp; - \frac{2}{5} &amp; 0\end{matrix}\right]
  $$</w:t>
      </w:r>
    </w:p>
    <w:p>
      <w:pPr>
        <w:numPr>
          <w:ilvl w:val="0"/>
          <w:numId w:val="1026"/>
        </w:numPr>
        <w:pStyle w:val="Compact"/>
      </w:pPr>
      <w:r>
        <w:t xml:space="preserve">Calcula la matriz de transición d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cia</w:t>
      </w:r>
      <w:r>
        <w:t xml:space="preserve"> </w:t>
      </w:r>
      <m:oMath>
        <m:r>
          <m:t>B</m:t>
        </m:r>
        <m:r>
          <m:rPr>
            <m:sty m:val="p"/>
          </m:rPr>
          <m:t>′</m:t>
        </m:r>
      </m:oMath>
      <w:r>
        <w:t xml:space="preserve">.</w:t>
      </w:r>
    </w:p>
    <w:p>
      <w:pPr>
        <w:pStyle w:val="FirstParagraph"/>
      </w:pPr>
      <w:r>
        <w:t xml:space="preserve">$$
  \left[\begin{matrix}1 &amp; -1 &amp; 2 &amp; 4\\3 &amp; -1 &amp; 2 &amp; -1\end{matrix}\right]
\underrightarrow{ R_{2} \leftrightarrow R_{1} }
\left[\begin{matrix}3 &amp; -1 &amp; 2 &amp; -1\\1 &amp; -1 &amp; 2 &amp; 4\end{matrix}\right]
\underrightarrow{ R_2 + (- \frac{1}{3})R_1 }
\left[\begin{matrix}3 &amp; -1 &amp; 2 &amp; -1\\0 &amp; - \frac{2}{3} &amp; \frac{4}{3} &amp; \frac{13}{3}\end{matrix}\right]
\underrightarrow{ R_{2} \leftrightarrow R_{2} }
\left[\begin{matrix}3 &amp; -1 &amp; 2 &amp; -1\\0 &amp; - \frac{2}{3} &amp; \frac{4}{3} &amp; \frac{13}{3}\end{matrix}\right]
\underrightarrow{ \frac{R_2}{- \frac{2}{3}} }
\left[\begin{matrix}3 &amp; -1 &amp; 2 &amp; -1\\0 &amp; 1 &amp; -2 &amp; - \frac{13}{2}\end{matrix}\right]
\underrightarrow{ R_1 + (1)R_2 }
\\
\left[\begin{matrix}3 &amp; 0 &amp; 0 &amp; - \frac{15}{2}\\0 &amp; 1 &amp; -2 &amp; - \frac{13}{2}\end{matrix}\right]
\underrightarrow{ \frac{R_1}{3} }
\left[\begin{matrix}1 &amp; 0 &amp; 0 &amp; - \frac{5}{2}\\0 &amp; 1 &amp; -2 &amp; - \frac{13}{2}\end{matrix}\right]
$$</w:t>
      </w:r>
    </w:p>
    <w:p>
      <w:pPr>
        <w:pStyle w:val="FirstParagraph"/>
      </w:pPr>
      <w:r>
        <w:t xml:space="preserve">c) Dado el vector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, calcula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w</m:t>
                </m:r>
              </m:e>
            </m:d>
          </m:e>
          <m:sub>
            <m:r>
              <m:t>B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w</m:t>
                </m:r>
              </m:e>
            </m:d>
          </m:e>
          <m:sub>
            <m:r>
              <m:t>B</m:t>
            </m:r>
            <m:r>
              <m:rPr>
                <m:sty m:val="p"/>
              </m:rPr>
              <m:t>′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$$
  [W]_B = 
  \left[\begin{matrix}2 &amp; 4 &amp; 3\\2 &amp; -1 &amp; -5\end{matrix}\right]
\underrightarrow{ R_{1} \leftrightarrow R_{1} }
\left[\begin{matrix}2 &amp; 4 &amp; 3\\2 &amp; -1 &amp; -5\end{matrix}\right]
\underrightarrow{ R_2 + (-1)R_1 }
\left[\begin{matrix}2 &amp; 4 &amp; 3\\0 &amp; -5 &amp; -8\end{matrix}\right]
\underrightarrow{ R_{2} \leftrightarrow R_{2} }
\left[\begin{matrix}2 &amp; 4 &amp; 3\\0 &amp; -5 &amp; -8\end{matrix}\right]
\underrightarrow{ \frac{R_2}{-5} }
\left[\begin{matrix}2 &amp; 4 &amp; 3\\0 &amp; 1 &amp; \frac{8}{5}\end{matrix}\right]
\underrightarrow{ R_1 + (-4)R_2 }
\\
\left[\begin{matrix}2 &amp; 0 &amp; - \frac{17}{5}\\0 &amp; 1 &amp; \frac{8}{5}\end{matrix}\right]
\underrightarrow{ \frac{R_1}{2} }
\left[\begin{matrix}1 &amp; 0 &amp; - \frac{17}{10}\\0 &amp; 1 &amp; \frac{8}{5}\end{matrix}\right]
  $$</w:t>
      </w:r>
    </w:p>
    <w:p>
      <w:pPr>
        <w:pStyle w:val="FirstParagraph"/>
      </w:pPr>
      <w:r>
        <w:t xml:space="preserve">$$
  [W]_{B'} = \left[\begin{matrix}1 &amp; -1 &amp; 3\\3 &amp; -1 &amp; -5\end{matrix}\right]
\underrightarrow{ R_{2} \leftrightarrow R_{1} }
\left[\begin{matrix}3 &amp; -1 &amp; -5\\1 &amp; -1 &amp; 3\end{matrix}\right]
\underrightarrow{ R_2 + (- \frac{1}{3})R_1 }
\left[\begin{matrix}3 &amp; -1 &amp; -5\\0 &amp; - \frac{2}{3} &amp; \frac{14}{3}\end{matrix}\right]
\underrightarrow{ R_{2} \leftrightarrow R_{2} }
\left[\begin{matrix}3 &amp; -1 &amp; -5\\0 &amp; - \frac{2}{3} &amp; \frac{14}{3}\end{matrix}\right]
\underrightarrow{ \frac{R_2}{- \frac{2}{3}} }
\left[\begin{matrix}3 &amp; -1 &amp; -5\\0 &amp; 1 &amp; -7\end{matrix}\right]
\underrightarrow{ R_1 + (1)R_2 }
\\
\left[\begin{matrix}3 &amp; 0 &amp; -12\\0 &amp; 1 &amp; -7\end{matrix}\right]
\underrightarrow{ \frac{R_1}{3} }
\left[\begin{matrix}1 &amp; 0 &amp; -4\\0 &amp; 1 &amp; -7\end{matrix}\right]
  $$</w:t>
      </w:r>
    </w:p>
    <w:p>
      <w:pPr>
        <w:numPr>
          <w:ilvl w:val="0"/>
          <w:numId w:val="1027"/>
        </w:numPr>
        <w:pStyle w:val="Compact"/>
      </w:pPr>
      <w:r>
        <w:t xml:space="preserve">Sean los polinomio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, realiza los siguientes ejercicios:</w:t>
      </w:r>
    </w:p>
    <w:p>
      <w:pPr>
        <w:numPr>
          <w:ilvl w:val="0"/>
          <w:numId w:val="1028"/>
        </w:numPr>
        <w:pStyle w:val="Compact"/>
      </w:pPr>
      <m:oMath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−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3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</m:oMath>
      </m:oMathPara>
    </w:p>
    <w:p>
      <w:pPr>
        <w:pStyle w:val="FirstParagraph"/>
      </w:pPr>
      <w:r>
        <w:t xml:space="preserve">b) El conjunto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3</m:t>
            </m:r>
          </m:sub>
        </m:sSub>
        <m:r>
          <m:rPr>
            <m:sty m:val="p"/>
          </m:rPr>
          <m:t>}</m:t>
        </m:r>
      </m:oMath>
      <w:r>
        <w:t xml:space="preserve">, ¿forman una base? Justifica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∴</m:t>
          </m:r>
          <m:r>
            <m:rPr>
              <m:nor/>
              <m:sty m:val="p"/>
            </m:rPr>
            <m:t> No es base y es linealmente dependiente</m:t>
          </m:r>
        </m:oMath>
      </m:oMathPara>
    </w:p>
    <w:p>
      <w:pPr>
        <w:numPr>
          <w:ilvl w:val="0"/>
          <w:numId w:val="1029"/>
        </w:numPr>
        <w:pStyle w:val="Compact"/>
      </w:pPr>
      <w:r>
        <w:t xml:space="preserve">Dado el siguiente sistema de ecuaciones lineales homogéneo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numPr>
          <w:ilvl w:val="0"/>
          <w:numId w:val="1000"/>
        </w:numPr>
        <w:pStyle w:val="Compact"/>
      </w:pPr>
      <w:r>
        <w:t xml:space="preserve">Determina la base(si es que existe) del conjunto solución del problema.</w:t>
      </w:r>
    </w:p>
    <w:p>
      <w:pPr>
        <w:pStyle w:val="FirstParagraph"/>
      </w:pPr>
      <w:r>
        <w:t xml:space="preserve">$$
  \begin{bmatrix}-1&amp;3&amp;1&amp;0\\2&amp;2&amp;-1&amp;0\\3&amp;-1&amp;-2&amp;0\end{bmatrix} \underrightarrow{-R1}\begin{bmatrix}1&amp;-3&amp;1&amp;0\\2&amp;2&amp;-1&amp;0\\3&amp;-1&amp;-2&amp;0\end{bmatrix} \underrightarrow{-2R_1 + R_2 \\ -3R_1 + R_3} \\ \begin{bmatrix}1&amp;-3&amp;-1&amp;0\\0&amp;8&amp;1&amp;0\\0&amp;8&amp;1&amp;0\end{bmatrix} \underrightarrow{\frac{1}{8}R_2}\begin{bmatrix}1&amp;-3&amp;-1&amp;0\\0&amp;1&amp;\frac{1}{8}&amp;0\\0&amp;8&amp;1&amp;0\end{bmatrix}\underrightarrow{3R_2 + R_1 \\ -8R_2 +R_3} \\\begin{bmatrix}1 &amp;0&amp;-\frac{5}{6}&amp;0\\0&amp;1&amp;\frac{1}{8}&amp;0\\0&amp;0&amp;0&amp;0\end{bmatrix} \therefore x = \frac{5}{8}z, y = -\frac{1}{8}z, z\in R
  $$</w:t>
      </w:r>
    </w:p>
    <w:p>
      <w:pPr>
        <w:pStyle w:val="FirstParagraph"/>
      </w:pPr>
      <w:r>
        <w:t xml:space="preserve">$$
  z\begin{bmatrix}\frac{5}{8} \\ -\frac{5}{8} \\1\end{bmatrix} = S \\ dim(S) =1
  $$</w:t>
      </w:r>
    </w:p>
    <w:p>
      <w:pPr>
        <w:numPr>
          <w:ilvl w:val="0"/>
          <w:numId w:val="1030"/>
        </w:numPr>
        <w:pStyle w:val="Compact"/>
      </w:pPr>
      <w:r>
        <w:t xml:space="preserve">Dados los vectores y bases siguientes: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</m:mr>
                  </m:m>
                </m:e>
              </m:d>
            </m:e>
          </m:d>
          <m:r>
            <m:rPr>
              <m:sty m:val="p"/>
            </m:rPr>
            <m:t>,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mr>
                  </m:m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numPr>
          <w:ilvl w:val="0"/>
          <w:numId w:val="1031"/>
        </w:numPr>
        <w:pStyle w:val="Compact"/>
      </w:pPr>
      <w:r>
        <w:t xml:space="preserve">Calcula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V</m:t>
                </m:r>
              </m:e>
            </m:d>
          </m:e>
          <m:sub>
            <m:r>
              <m:t>W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$$
  \left[\begin{matrix}1 &amp; 0 &amp; -1\\-1 &amp; 1 &amp; 3\end{matrix}\right]
\underrightarrow{ R_{1} \leftrightarrow R_{1} }
\left[\begin{matrix}1 &amp; 0 &amp; -1\\-1 &amp; 1 &amp; 3\end{matrix}\right]
\underrightarrow{ R_2 + (1)R_1 }
\left[\begin{matrix}1 &amp; 0 &amp; -1\\0 &amp; 1 &amp; 2\end{matrix}\right]
\underrightarrow{ R_{2} \leftrightarrow R_{2} }
\left[\begin{matrix}1 &amp; 0 &amp; -1\\0 &amp; 1 &amp; 2\end{matrix}\right]
\underrightarrow{ \frac{R_2}{1} }
\left[\begin{matrix}1 &amp; 0 &amp; -1\\0 &amp; 1 &amp; 2\end{matrix}\right]
\underrightarrow{ R_1 + (0)R_2 }
\\
\left[\begin{matrix}1 &amp; 0 &amp; -1\\0 &amp; 1 &amp; 2\end{matrix}\right]
\underrightarrow{ \frac{R_1}{1} }
\left[\begin{matrix}1 &amp; 0 &amp; -1\\0 &amp; 1 &amp; 2\end{matrix}\right]
$$</w:t>
      </w:r>
    </w:p>
    <w:p>
      <w:pPr>
        <w:numPr>
          <w:ilvl w:val="0"/>
          <w:numId w:val="1032"/>
        </w:numPr>
        <w:pStyle w:val="Compact"/>
      </w:pPr>
      <w:r>
        <w:t xml:space="preserve">Calcula la matriz de transición d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cia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FirstParagraph"/>
      </w:pPr>
      <w:r>
        <w:t xml:space="preserve">$$
  \left[\begin{matrix}-1 &amp; 1 &amp; 1 &amp; 0\\-3 &amp; 0 &amp; -1 &amp; 1\end{matrix}\right]
\underrightarrow{ R_{2} \leftrightarrow R_{1} }
\left[\begin{matrix}-3 &amp; 0 &amp; -1 &amp; 1\\-1 &amp; 1 &amp; 1 &amp; 0\end{matrix}\right]
\underrightarrow{ R_2 + (- \frac{1}{3})R_1 }
\left[\begin{matrix}-3 &amp; 0 &amp; -1 &amp; 1\\0 &amp; 1 &amp; \frac{4}{3} &amp; - \frac{1}{3}\end{matrix}\right]
\underrightarrow{ R_{2} \leftrightarrow R_{2} }
\left[\begin{matrix}-3 &amp; 0 &amp; -1 &amp; 1\\0 &amp; 1 &amp; \frac{4}{3} &amp; - \frac{1}{3}\end{matrix}\right]
\underrightarrow{ \frac{R_2}{1} }
\left[\begin{matrix}-3 &amp; 0 &amp; -1 &amp; 1\\0 &amp; 1 &amp; \frac{4}{3} &amp; - \frac{1}{3}\end{matrix}\right]
\underrightarrow{ R_1 + (0)R_2 }
\\
\left[\begin{matrix}-3 &amp; 0 &amp; -1 &amp; 1\\0 &amp; 1 &amp; \frac{4}{3} &amp; - \frac{1}{3}\end{matrix}\right]
\underrightarrow{ \frac{R_1}{-3} }
\left[\begin{matrix}1 &amp; 0 &amp; \frac{1}{3} &amp; - \frac{1}{3}\\0 &amp; 1 &amp; \frac{4}{3} &amp; - \frac{1}{3}\end{matrix}\right]
$$</w:t>
      </w:r>
    </w:p>
    <w:p>
      <w:pPr>
        <w:numPr>
          <w:ilvl w:val="0"/>
          <w:numId w:val="1033"/>
        </w:numPr>
        <w:pStyle w:val="Compact"/>
      </w:pPr>
      <w:r>
        <w:t xml:space="preserve">Calcula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V</m:t>
                </m:r>
              </m:e>
            </m:d>
          </m:e>
          <m:sub>
            <m:r>
              <m:t>Z</m:t>
            </m:r>
          </m:sub>
        </m:sSub>
      </m:oMath>
      <w:r>
        <w:t xml:space="preserve"> </w:t>
      </w:r>
      <w:r>
        <w:t xml:space="preserve">utilizando la matriz de transición del inciso anterior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numPr>
          <w:ilvl w:val="0"/>
          <w:numId w:val="1034"/>
        </w:numPr>
        <w:pStyle w:val="Compact"/>
      </w:pPr>
      <w:r>
        <w:t xml:space="preserve">Dado el siguiente conjunto de vectore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,</m:t>
            </m:r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5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Determine si el conjunto genera a</w:t>
      </w:r>
      <w:r>
        <w:t xml:space="preserve"> </w:t>
      </w:r>
      <m:oMath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$$
    \begin{bmatrix}\frac{1}{3} &amp; -\frac{1}{3} &amp; 0 &amp; a\\ -7 &amp; 0&amp;-7&amp;b\\0&amp;2&amp;\frac{1}{5}&amp;c\end{bmatrix} \underrightarrow{2R_1} \begin{bmatrix}1 &amp; -\frac{2}{3} &amp; 0 &amp; 2a \\ -7 &amp;0&amp;-7&amp;b\\0&amp;2&amp;\frac{1}{5}&amp;c\end{bmatrix} \underrightarrow{7R1 + R_2} \\\begin{bmatrix}1&amp;-\frac{2}{3} &amp; 0&amp;2a\\0&amp;-\frac{14}{3}&amp;-7&amp;14a+b\\0&amp;2&amp;\frac{1}{5}&amp;c\end{bmatrix} \underrightarrow{-\frac{3}{14}R_2} \begin{bmatrix}1&amp;-\frac{2}{3}&amp;0&amp;2a\\0&amp;1&amp;\frac{2}{3}&amp;-3a-\frac{3}{14}b\\0&amp;2&amp;\frac{1}{5}&amp;c\end{bmatrix} \underrightarrow{\frac{2}{3}R_2 + R1 \\-2R_2 + R_3}\\\begin{bmatrix}1&amp;0&amp;1&amp;-2a-\frac{1}{7}b\\0&amp;1&amp;\frac{3}{2}&amp;-3a-\frac{3}{14}b\\0&amp;0&amp;-\frac{14}{5}&amp;6a+\frac{3}{7}b-2c\end{bmatrix} \underrightarrow{-\frac{5}{14}R_3} \begin{bmatrix}1&amp;0&amp;1&amp;-2a-\frac{1}{7}b\\0&amp;1&amp;\frac{3}{2}&amp;-3a-\frac{3}{4}bb\\0&amp;0&amp;1&amp;6a+\frac{3}{7}b-c\end{bmatrix} \underrightarrow{-R_3 + R_1 \\ - \frac{3}{2}R_3 + R_2} \begin{bmatrix}1&amp;0&amp;0&amp;8a-\frac{4}{7}b +2c\\0&amp;1&amp;0&amp;12a-\frac{6}{7}b+3c\\0&amp;0&amp;1&amp;6s+\frac{3}{7}b-2c\end{bmatrix} \\ \therefore \text{Si es consistente, genera } R^3
  $$</w:t>
      </w:r>
    </w:p>
    <w:p>
      <w:pPr>
        <w:numPr>
          <w:ilvl w:val="0"/>
          <w:numId w:val="1036"/>
        </w:numPr>
        <w:pStyle w:val="Compact"/>
      </w:pPr>
      <w:r>
        <w:t xml:space="preserve">Genere un espacio vectorial de 3 elementos usando el conjunto de vectores.</w:t>
      </w:r>
    </w:p>
    <w:p>
      <w:pPr>
        <w:numPr>
          <w:ilvl w:val="0"/>
          <w:numId w:val="1036"/>
        </w:numPr>
        <w:pStyle w:val="Compact"/>
      </w:pPr>
      <w:r>
        <w:t xml:space="preserve">Con los vectores, construya un sistema de ecuaciones lineales homogéneo y determine la base de las soluciones del sistema.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3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$$
\left[\begin{matrix}0.5 &amp; -0.333333333333333 &amp; 0 &amp; 0\\-7.0 &amp; 0 &amp; -7.0 &amp; 0\\0 &amp; 2.0 &amp; 0.2 &amp; 0\end{matrix}\right]
\underrightarrow{ R_{2} \leftrightarrow R_{1} }
\left[\begin{matrix}-7.0 &amp; 0 &amp; -7.0 &amp; 0\\0.5 &amp; -0.333333333333333 &amp; 0 &amp; 0\\0 &amp; 2.0 &amp; 0.2 &amp; 0\end{matrix}\right]
\underrightarrow{ R_2 + (0.0714285714285714)R_1 }
\left[\begin{matrix}-7.0 &amp; 0 &amp; -7.0 &amp; 0\\0 &amp; -0.333333333333333 &amp; -0.5 &amp; 0\\0 &amp; 2.0 &amp; 0.2 &amp; 0\end{matrix}\right]
\underrightarrow{ R_3 + (0)R_1 }
\\
\left[\begin{matrix}-7.0 &amp; 0 &amp; -7.0 &amp; 0\\0 &amp; -0.333333333333333 &amp; -0.5 &amp; 0\\0 &amp; 2.0 &amp; 0.2 &amp; 0\end{matrix}\right]
\underrightarrow{ R_{3} \leftrightarrow R_{2} }
\left[\begin{matrix}-7.0 &amp; 0 &amp; -7.0 &amp; 0\\0 &amp; 2.0 &amp; 0.2 &amp; 0\\0 &amp; -0.333333333333333 &amp; -0.5 &amp; 0\end{matrix}\right]
\underrightarrow{ R_3 + (0.166666666666667)R_2 }
\\
\left[\begin{matrix}-7.0 &amp; 0 &amp; -7.0 &amp; 0\\0 &amp; 2.0 &amp; 0.2 &amp; 0\\0 &amp; 0 &amp; -0.466666666666667 &amp; 0\end{matrix}\right]
\underrightarrow{ R_{3} \leftrightarrow R_{3} }
\left[\begin{matrix}-7.0 &amp; 0 &amp; -7.0 &amp; 0\\0 &amp; 2.0 &amp; 0.2 &amp; 0\\0 &amp; 0 &amp; -0.466666666666667 &amp; 0\end{matrix}\right]
\underrightarrow{ \frac{R_3}{-0.466666666666667} }
\left[\begin{matrix}-7.0 &amp; 0 &amp; -7.0 &amp; 0\\0 &amp; 2.0 &amp; 0.2 &amp; 0\\0 &amp; 0 &amp; 1.0 &amp; 0\end{matrix}\right]
\underrightarrow{ R_2 + (-0.2)R_3 }
\left[\begin{matrix}-7.0 &amp; 0 &amp; -7.0 &amp; 0\\0 &amp; 2.0 &amp; 0 &amp; 0\\0 &amp; 0 &amp; 1.0 &amp; 0\end{matrix}\right]
\underrightarrow{ R_1 + (7.0)R_3 }
\\
\left[\begin{matrix}-7.0 &amp; 0 &amp; 0 &amp; 0\\0 &amp; 2.0 &amp; 0 &amp; 0\\0 &amp; 0 &amp; 1.0 &amp; 0\end{matrix}\right]
\underrightarrow{ \frac{R_2}{2.0} }
\left[\begin{matrix}-7.0 &amp; 0 &amp; 0 &amp; 0\\0 &amp; 1.0 &amp; 0 &amp; 0\\0 &amp; 0 &amp; 1.0 &amp; 0\end{matrix}\right]
\underrightarrow{ R_1 + (0)R_2 }
\\
\left[\begin{matrix}-7.0 &amp; 0 &amp; 0 &amp; 0\\0 &amp; 1.0 &amp; 0 &amp; 0\\0 &amp; 0 &amp; 1.0 &amp; 0\end{matrix}\right]
\underrightarrow{ \frac{R_1}{-7.0} }
\left[\begin{matrix}1.0 &amp; 0 &amp; 0 &amp; 0\\0 &amp; 1.0 &amp; 0 &amp; 0\\0 &amp; 0 &amp; 1.0 &amp; 0\end{matrix}\right]
  $$</w:t>
      </w:r>
    </w:p>
    <w:p>
      <w:pPr>
        <w:pStyle w:val="FirstParagraph"/>
      </w:pPr>
      <w:r>
        <w:t xml:space="preserve">$$
   \therefore \\
   C_1 = C_2 = C_3 = 0
  $$</w:t>
      </w:r>
    </w:p>
    <w:p>
      <w:pPr>
        <w:pStyle w:val="FirstParagraph"/>
      </w:pPr>
      <w:r>
        <w:t xml:space="preserve">Sistema consistente, que genera a</w:t>
      </w:r>
      <w:r>
        <w:t xml:space="preserve"> </w:t>
      </w:r>
      <m:oMath>
        <m:sSup>
          <m:e>
            <m:r>
              <m:t>R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37"/>
        </w:numPr>
      </w:pPr>
      <w:r>
        <w:t xml:space="preserve">Se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V</m:t>
                </m:r>
              </m:e>
            </m:d>
          </m:e>
          <m:sub>
            <m:r>
              <m:t>W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determine la base</w:t>
      </w:r>
      <w:r>
        <w:t xml:space="preserve"> </w:t>
      </w:r>
      <m:oMath>
        <m:r>
          <m:t>W</m:t>
        </m:r>
      </m:oMath>
      <w:r>
        <w:t xml:space="preserve">, sabiendo qu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</m:e>
                  </m:mr>
                  <m:mr>
                    <m:e>
                      <m:r>
                        <m:t>2</m:t>
                      </m:r>
                      <m:r>
                        <m:t>y</m:t>
                      </m:r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y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e>
                  </m:mr>
                </m:m>
              </m:e>
            </m:d>
          </m:e>
        </m:d>
      </m:oMath>
    </w:p>
    <w:p>
      <w:pPr>
        <w:numPr>
          <w:ilvl w:val="0"/>
          <w:numId w:val="1037"/>
        </w:numPr>
      </w:pPr>
      <w:r>
        <w:t xml:space="preserve">Sea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V</m:t>
                </m:r>
              </m:e>
            </m:d>
          </m:e>
          <m:sub>
            <m:r>
              <m:t>S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V</m:t>
                </m:r>
              </m:e>
            </m:d>
          </m:e>
          <m:sub>
            <m:r>
              <m:t>W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sabiendo que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3</m:t>
                      </m:r>
                    </m:e>
                  </m:mr>
                  <m:mr>
                    <m:e>
                      <m:r>
                        <m:t>y</m:t>
                      </m:r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x</m:t>
                      </m:r>
                    </m:e>
                  </m:mr>
                  <m:mr>
                    <m:e>
                      <m:r>
                        <m:t>5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0</m:t>
                      </m:r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0</m:t>
                      </m:r>
                    </m:e>
                  </m:mr>
                  <m:mr>
                    <m:e>
                      <m:r>
                        <m:t>1</m:t>
                      </m:r>
                    </m:e>
                  </m:mr>
                </m:m>
              </m:e>
            </m:d>
          </m:e>
        </m:d>
      </m:oMath>
      <w:r>
        <w:t xml:space="preserve">, determine:</w:t>
      </w:r>
    </w:p>
    <w:p>
      <w:pPr>
        <w:numPr>
          <w:ilvl w:val="0"/>
          <w:numId w:val="1038"/>
        </w:numPr>
        <w:pStyle w:val="Compact"/>
      </w:pPr>
      <m:oMath>
        <m:r>
          <m:t>W</m:t>
        </m:r>
      </m:oMath>
    </w:p>
    <w:p>
      <w:pPr>
        <w:numPr>
          <w:ilvl w:val="0"/>
          <w:numId w:val="1038"/>
        </w:numPr>
        <w:pStyle w:val="Compact"/>
      </w:pPr>
      <w:r>
        <w:t xml:space="preserve">Matriz de transición de la bas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cia</w:t>
      </w:r>
      <w:r>
        <w:t xml:space="preserve"> </w:t>
      </w:r>
      <m:oMath>
        <m:r>
          <m:t>W</m:t>
        </m:r>
      </m:oMath>
    </w:p>
    <w:p>
      <w:pPr>
        <w:numPr>
          <w:ilvl w:val="0"/>
          <w:numId w:val="1038"/>
        </w:numPr>
        <w:pStyle w:val="Compact"/>
      </w:pPr>
      <w:r>
        <w:t xml:space="preserve">Matriz de transición de la bas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hacia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Calcular las coordenadas d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en términos de bas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d>
          <m:dPr>
            <m:begChr m:val="{"/>
            <m:endChr m:val="}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t>3</m:t>
                      </m:r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e>
                  </m:mr>
                  <m:m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mr>
                </m:m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1</m:t>
                      </m:r>
                    </m:e>
                  </m:mr>
                  <m:mr>
                    <m:e>
                      <m:r>
                        <m:t>4</m:t>
                      </m:r>
                    </m:e>
                  </m:mr>
                </m:m>
              </m:e>
            </m:d>
          </m:e>
        </m:d>
      </m:oMath>
      <w:r>
        <w:t xml:space="preserve">. Calcul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/>
        </m:d>
        <m:r>
          <m:t>V</m:t>
        </m:r>
        <m:d>
          <m:dPr>
            <m:begChr m:val="|"/>
            <m:endChr m:val="|"/>
            <m:sepChr m:val=""/>
            <m:grow/>
          </m:dPr>
          <m:e/>
        </m:d>
      </m:oMath>
      <w:r>
        <w:t xml:space="preserve"> </w:t>
      </w:r>
      <w:r>
        <w:t xml:space="preserve">y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/>
        </m:d>
        <m:sSub>
          <m:e>
            <m:r>
              <m:t>V</m:t>
            </m:r>
          </m:e>
          <m:sub>
            <m:r>
              <m:t>H</m:t>
            </m:r>
          </m:sub>
        </m:sSub>
        <m:d>
          <m:dPr>
            <m:begChr m:val="|"/>
            <m:endChr m:val="|"/>
            <m:sepChr m:val=""/>
            <m:grow/>
          </m:dPr>
          <m:e/>
        </m:d>
      </m:oMath>
      <w:r>
        <w:t xml:space="preserve">. ¿Porué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/>
        </m:d>
        <m:r>
          <m:t>V</m:t>
        </m:r>
        <m:d>
          <m:dPr>
            <m:begChr m:val="|"/>
            <m:endChr m:val="|"/>
            <m:sepChr m:val=""/>
            <m:grow/>
          </m:dPr>
          <m:e/>
        </m:d>
        <m:r>
          <m:rPr>
            <m:sty m:val="p"/>
          </m:rPr>
          <m:t>≠</m:t>
        </m:r>
        <m:d>
          <m:dPr>
            <m:begChr m:val="|"/>
            <m:endChr m:val="|"/>
            <m:sepChr m:val=""/>
            <m:grow/>
          </m:dPr>
          <m:e/>
        </m:d>
        <m:sSub>
          <m:e>
            <m:r>
              <m:t>V</m:t>
            </m:r>
          </m:e>
          <m:sub>
            <m:r>
              <m:t>H</m:t>
            </m:r>
          </m:sub>
        </m:sSub>
        <m:d>
          <m:dPr>
            <m:begChr m:val="|"/>
            <m:endChr m:val="|"/>
            <m:sepChr m:val=""/>
            <m:grow/>
          </m:dPr>
          <m:e/>
        </m:d>
      </m:oMath>
      <w:r>
        <w:t xml:space="preserve">?</w:t>
      </w:r>
    </w:p>
    <w:bookmarkEnd w:id="23"/>
    <w:bookmarkStart w:id="24" w:name="rango-y-nulidad-de-una-matriz"/>
    <w:p>
      <w:pPr>
        <w:pStyle w:val="Heading2"/>
      </w:pPr>
      <w:r>
        <w:t xml:space="preserve">Rango y Nulidad de una matriz</w:t>
      </w:r>
    </w:p>
    <w:p>
      <w:pPr>
        <w:numPr>
          <w:ilvl w:val="0"/>
          <w:numId w:val="1040"/>
        </w:numPr>
        <w:pStyle w:val="Compact"/>
      </w:pPr>
      <w:r>
        <w:t xml:space="preserve">Determine el valor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ara que la matriz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enga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2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  <m:r>
                      <m:t>k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∴</m:t>
          </m:r>
          <m:d>
            <m:dPr>
              <m:begChr m:val="|"/>
              <m:endChr m:val="|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→</m:t>
          </m:r>
          <m:r>
            <m:t>k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</m:den>
          </m:f>
        </m:oMath>
      </m:oMathPara>
    </w:p>
    <w:p>
      <w:pPr>
        <w:pStyle w:val="FirstParagraph"/>
      </w:pPr>
      <w:r>
        <w:t xml:space="preserve">$$
   M = \begin{bmatrix}1&amp;-2&amp;1&amp;4\\3&amp;-1&amp;5&amp;1\\5&amp;-5&amp;7&amp;9\end{bmatrix} \underrightarrow{2R_2 + R_1 \\ -5R_2 + R_3} \begin{bmatrix}1&amp;0&amp;\frac{9}{5}&amp;-\frac{2}{5}\\0&amp;1&amp;\frac{2}{5} &amp; -\frac{11}{5} \\ 0&amp;0&amp;0&amp;0\end{bmatrix} \\ \therefore \\ x = -\frac{9}{5}z + \frac{2}{5}w \\ y = -\frac{2}{5}z + \frac{11}{5}w \\ z \in R \\ w \in R \\ \therefore \\ z\begin{bmatrix}-\frac{9}{5} \\ -\frac{2}{5}\\1\\0\end{bmatrix}, w = \begin{bmatrix}\frac{2}{5}\\\frac{4}{5}\\0\\1\end{bmatrix} : V = 2
   $$</w:t>
      </w:r>
    </w:p>
    <w:p>
      <w:pPr>
        <w:numPr>
          <w:ilvl w:val="0"/>
          <w:numId w:val="1041"/>
        </w:numPr>
        <w:pStyle w:val="Compact"/>
      </w:pPr>
      <w:r>
        <w:t xml:space="preserve">Encuentre todos los valores posibles del rango de la matriz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es una variable.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k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  <m:r>
                      <m:t>k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k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d>
            <m:dPr>
              <m:begChr m:val="|"/>
              <m:endChr m:val="|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→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K = -1</w:t>
      </w:r>
    </w:p>
    <w:p>
      <w:pPr>
        <w:pStyle w:val="BodyText"/>
      </w:pPr>
      <w:r>
        <w:t xml:space="preserve">$$
   \begin{bmatrix}1&amp;2&amp;-1\\-2&amp;-4&amp;2\\-1&amp;-2&amp;1\end{bmatrix} \underrightarrow{2R_1 + R-2 \\ R_1 + R_2} \begin{bmatrix}1&amp;2&amp;-1\\0&amp;0&amp;0\\0&amp;0&amp;0\end{bmatrix} \\ \therefore \\ x = -2y + z \\ y \in R \\ z \in R\\ \therefore \\ \begin{bmatrix}x\\y\\z\end{bmatrix} = \begin{bmatrix}-2y+z\\y\\z\end{bmatrix} \therefore y\begin{bmatrix}-2\\1\\0\end{bmatrix}, z\begin{bmatrix}1\\0\\1\end{bmatrix}\\V(A)= 2, P(A) = 1
   $$</w:t>
      </w:r>
    </w:p>
    <w:p>
      <w:pPr>
        <w:pStyle w:val="FirstParagraph"/>
      </w:pPr>
      <w:r>
        <w:t xml:space="preserve">K = 2</w:t>
      </w:r>
    </w:p>
    <w:p>
      <w:pPr>
        <w:pStyle w:val="BodyText"/>
      </w:pPr>
      <w:r>
        <w:t xml:space="preserve">$$
   \begin{bmatrix}1&amp;2&amp;2\\-2&amp;8&amp;2\\2&amp;-2&amp;1\end{bmatrix} \underrightarrow{2R_1 + R_2 \\ -2R_1 + R_3} \begin{bmatrix}1&amp;2&amp;2\\0&amp;12&amp;8\\0&amp;-6&amp;-3\end{bmatrix} \underrightarrow{ \frac{1}{12}R_2 } \\ \begin{bmatrix}1&amp;2&amp;2\\0&amp;1&amp;\frac{2}{3}\\0&amp;-6&amp;-3\end{bmatrix} \underrightarrow{ -2R_2 + R_1 \\ 6R_2+R_3 } \begin{bmatrix}1&amp;0&amp;\frac{2}{3}\\0&amp;0&amp;\frac{2}{3}\\0&amp;0&amp;1\end{bmatrix} \underrightarrow{-\frac{2}{3}R_3 + R_1 \\ - \frac{2}{3}R_3 + R_2} \\ \begin{bmatrix}1&amp;0&amp;1\\0&amp;1&amp;\frac{1}{2}\\0&amp;0&amp;1\end{bmatrix} \\ \therefore \\ x = 2 \\ y = -\frac{1}{2}z \\ z = 0 \\ \therefore \\ \begin{bmatrix}x\\y\\z\end{bmatrix} = \begin{bmatrix}-2\\-\frac{1}{2}z \\0\end{bmatrix} = z\begin{bmatrix}-1\\-\frac{1}{2}\\0\end{bmatrix}
   $$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ía de Matemáticas III, Otoño 2023. Segundo Parcial</dc:title>
  <dc:creator/>
  <cp:keywords/>
  <dcterms:created xsi:type="dcterms:W3CDTF">2023-10-12T04:30:22Z</dcterms:created>
  <dcterms:modified xsi:type="dcterms:W3CDTF">2023-10-12T0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